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Tiffany</w:t>
      </w:r>
      <w:r>
        <w:t xml:space="preserve"> </w:t>
      </w:r>
      <w:r>
        <w:t xml:space="preserve">McLamarrah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emo_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1ba8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Report</dc:title>
  <dc:creator>Tiffany McLamarrah</dc:creator>
</cp:coreProperties>
</file>